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C4925" w14:textId="77777777" w:rsidR="00FA1CB5" w:rsidRPr="00DC204E" w:rsidRDefault="00FA1CB5" w:rsidP="00FA1CB5">
      <w:pPr>
        <w:spacing w:line="276" w:lineRule="auto"/>
        <w:jc w:val="both"/>
        <w:rPr>
          <w:b/>
          <w:bCs/>
        </w:rPr>
      </w:pPr>
      <w:r w:rsidRPr="00DC204E">
        <w:rPr>
          <w:b/>
          <w:bCs/>
        </w:rPr>
        <w:t>Appendix: Questionnaire</w:t>
      </w:r>
    </w:p>
    <w:p w14:paraId="2B9EC3D8" w14:textId="77777777" w:rsidR="00FA1CB5" w:rsidRPr="00DC204E" w:rsidRDefault="00FA1CB5" w:rsidP="00FA1CB5">
      <w:pPr>
        <w:spacing w:line="276" w:lineRule="auto"/>
        <w:jc w:val="both"/>
      </w:pPr>
    </w:p>
    <w:p w14:paraId="04CC002D" w14:textId="77777777" w:rsidR="00FA1CB5" w:rsidRPr="00DC204E" w:rsidRDefault="00FA1CB5" w:rsidP="00FA1CB5">
      <w:pPr>
        <w:spacing w:line="276" w:lineRule="auto"/>
        <w:jc w:val="both"/>
        <w:rPr>
          <w:b/>
          <w:bCs/>
        </w:rPr>
      </w:pPr>
      <w:r w:rsidRPr="00DC204E">
        <w:rPr>
          <w:b/>
          <w:bCs/>
        </w:rPr>
        <w:t xml:space="preserve">Control </w:t>
      </w:r>
    </w:p>
    <w:p w14:paraId="212F757F" w14:textId="1C4531AD" w:rsidR="00FA1CB5" w:rsidRPr="00DC204E" w:rsidRDefault="00FA1CB5" w:rsidP="00FA1C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Consumer online privacy is a matter of consumers' right to exercise control and autonomy over decisions about how their information is collected, used, and shared.</w:t>
      </w:r>
    </w:p>
    <w:p w14:paraId="34BB56FD" w14:textId="77777777" w:rsidR="00FA1CB5" w:rsidRPr="00DC204E" w:rsidRDefault="00FA1CB5" w:rsidP="00FA1C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Consumer control of personal information lies at the heart of data privacy.</w:t>
      </w:r>
    </w:p>
    <w:p w14:paraId="1204F730" w14:textId="77777777" w:rsidR="00FA1CB5" w:rsidRPr="00DC204E" w:rsidRDefault="00FA1CB5" w:rsidP="00FA1C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I believe that online privacy is invaded when control is lost or reduced.</w:t>
      </w:r>
    </w:p>
    <w:p w14:paraId="638BA6A8" w14:textId="6998606F" w:rsidR="00FA1CB5" w:rsidRPr="00DC204E" w:rsidRDefault="00FA1CB5" w:rsidP="00FA1C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Companies should give me the control to opt-in/opt-out of </w:t>
      </w:r>
      <w:r w:rsidR="00DC204E" w:rsidRPr="00DC204E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information they can collect about me. </w:t>
      </w:r>
    </w:p>
    <w:p w14:paraId="7F855A09" w14:textId="77777777" w:rsidR="00FA1CB5" w:rsidRPr="00DC204E" w:rsidRDefault="00FA1CB5" w:rsidP="00FA1CB5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39DC17C3" w14:textId="77777777" w:rsidR="00FA1CB5" w:rsidRPr="00DC204E" w:rsidRDefault="00FA1CB5" w:rsidP="00FA1CB5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4B885D7E" w14:textId="77777777" w:rsidR="00FA1CB5" w:rsidRPr="00DC204E" w:rsidRDefault="00FA1CB5" w:rsidP="00FA1CB5">
      <w:pPr>
        <w:spacing w:line="276" w:lineRule="auto"/>
        <w:jc w:val="both"/>
        <w:rPr>
          <w:b/>
          <w:bCs/>
        </w:rPr>
      </w:pPr>
      <w:r w:rsidRPr="00DC204E">
        <w:rPr>
          <w:b/>
          <w:bCs/>
        </w:rPr>
        <w:t xml:space="preserve">Awareness </w:t>
      </w:r>
    </w:p>
    <w:p w14:paraId="497799D1" w14:textId="539240C3" w:rsidR="00FA1CB5" w:rsidRPr="00DC204E" w:rsidRDefault="00FA1CB5" w:rsidP="00FA1C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80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Companies seeking information online should disclose </w:t>
      </w:r>
      <w:r w:rsidR="00DC204E" w:rsidRPr="00DC204E">
        <w:rPr>
          <w:rFonts w:ascii="Times New Roman" w:hAnsi="Times New Roman" w:cs="Times New Roman"/>
          <w:sz w:val="24"/>
          <w:szCs w:val="24"/>
          <w:lang w:val="en-GB"/>
        </w:rPr>
        <w:t>how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the data are collected, processed, and used.</w:t>
      </w:r>
    </w:p>
    <w:p w14:paraId="0C54C81C" w14:textId="3D1334D7" w:rsidR="00FA1CB5" w:rsidRPr="00DC204E" w:rsidRDefault="00FA1CB5" w:rsidP="00FA1C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80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DC204E" w:rsidRPr="00DC204E">
        <w:rPr>
          <w:rFonts w:ascii="Times New Roman" w:hAnsi="Times New Roman" w:cs="Times New Roman"/>
          <w:sz w:val="24"/>
          <w:szCs w:val="24"/>
          <w:lang w:val="en-GB"/>
        </w:rPr>
        <w:t>reasonable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consumer online privacy policy should have a clear and conspicuous disclosure.</w:t>
      </w:r>
    </w:p>
    <w:p w14:paraId="2B8DA434" w14:textId="1171A64B" w:rsidR="00FA1CB5" w:rsidRPr="00DC204E" w:rsidRDefault="002D3065" w:rsidP="00FA1C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 must be</w:t>
      </w:r>
      <w:r w:rsidR="00FA1CB5"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aware and knowledgeable about how my personal information will be used.</w:t>
      </w:r>
    </w:p>
    <w:p w14:paraId="73E1240C" w14:textId="77777777" w:rsidR="00FA1CB5" w:rsidRPr="00DC204E" w:rsidRDefault="00FA1CB5" w:rsidP="00FA1C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380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</w:rPr>
        <w:t xml:space="preserve">Companies who share my private information should inform me how they will share it. </w:t>
      </w:r>
    </w:p>
    <w:p w14:paraId="1F30D34D" w14:textId="77777777" w:rsidR="00FA1CB5" w:rsidRPr="00DC204E" w:rsidRDefault="00FA1CB5" w:rsidP="00FA1CB5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2F26FD07" w14:textId="77777777" w:rsidR="00FA1CB5" w:rsidRPr="00DC204E" w:rsidRDefault="00FA1CB5" w:rsidP="00FA1CB5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05C5B709" w14:textId="77777777" w:rsidR="00FA1CB5" w:rsidRPr="00DC204E" w:rsidRDefault="00FA1CB5" w:rsidP="00FA1CB5">
      <w:pPr>
        <w:spacing w:line="276" w:lineRule="auto"/>
        <w:jc w:val="both"/>
        <w:rPr>
          <w:b/>
          <w:bCs/>
        </w:rPr>
      </w:pPr>
      <w:r w:rsidRPr="00DC204E">
        <w:rPr>
          <w:b/>
          <w:bCs/>
        </w:rPr>
        <w:t xml:space="preserve">Big Data Collection: </w:t>
      </w:r>
    </w:p>
    <w:p w14:paraId="0D0B7E4F" w14:textId="77777777" w:rsidR="00FA1CB5" w:rsidRPr="00DC204E" w:rsidRDefault="00FA1CB5" w:rsidP="00FA1C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It usually bothers me when online companies ask me for personal information.</w:t>
      </w:r>
    </w:p>
    <w:p w14:paraId="0CF94C5B" w14:textId="77777777" w:rsidR="00FA1CB5" w:rsidRPr="00DC204E" w:rsidRDefault="00FA1CB5" w:rsidP="00FA1C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When online companies ask me for personal information, I sometimes think twice before providing it.</w:t>
      </w:r>
    </w:p>
    <w:p w14:paraId="52F3069D" w14:textId="77777777" w:rsidR="00FA1CB5" w:rsidRPr="00DC204E" w:rsidRDefault="00FA1CB5" w:rsidP="00FA1C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It bothers me to give personal information to so many online companies.</w:t>
      </w:r>
    </w:p>
    <w:p w14:paraId="5051A0C8" w14:textId="1432D215" w:rsidR="00FA1CB5" w:rsidRPr="00DC204E" w:rsidRDefault="00FA1CB5" w:rsidP="00FA1C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I'm concerned that online companies</w:t>
      </w:r>
      <w:r w:rsidRPr="00DC204E">
        <w:rPr>
          <w:rFonts w:ascii="Times New Roman" w:hAnsi="Times New Roman" w:cs="Times New Roman"/>
          <w:sz w:val="24"/>
          <w:szCs w:val="24"/>
        </w:rPr>
        <w:t xml:space="preserve"> </w:t>
      </w:r>
      <w:r w:rsidR="00DC204E" w:rsidRPr="00DC204E">
        <w:rPr>
          <w:rFonts w:ascii="Times New Roman" w:hAnsi="Times New Roman" w:cs="Times New Roman"/>
          <w:sz w:val="24"/>
          <w:szCs w:val="24"/>
          <w:lang w:val="en-GB"/>
        </w:rPr>
        <w:t>collect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too much personal information about me.</w:t>
      </w:r>
    </w:p>
    <w:p w14:paraId="6691FA23" w14:textId="77777777" w:rsidR="00FA1CB5" w:rsidRPr="00DC204E" w:rsidRDefault="00FA1CB5" w:rsidP="00FA1CB5">
      <w:pPr>
        <w:autoSpaceDE w:val="0"/>
        <w:autoSpaceDN w:val="0"/>
        <w:adjustRightInd w:val="0"/>
        <w:spacing w:line="276" w:lineRule="auto"/>
        <w:jc w:val="both"/>
        <w:rPr>
          <w:lang w:val="en-GB"/>
        </w:rPr>
      </w:pPr>
    </w:p>
    <w:p w14:paraId="0935F69F" w14:textId="77777777" w:rsidR="00FA1CB5" w:rsidRPr="00DC204E" w:rsidRDefault="00FA1CB5" w:rsidP="00FA1CB5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7642E66F" w14:textId="77777777" w:rsidR="00FA1CB5" w:rsidRPr="00DC204E" w:rsidRDefault="00FA1CB5" w:rsidP="00FA1CB5">
      <w:pPr>
        <w:spacing w:line="276" w:lineRule="auto"/>
        <w:jc w:val="both"/>
        <w:rPr>
          <w:b/>
          <w:bCs/>
        </w:rPr>
      </w:pPr>
      <w:r w:rsidRPr="00DC204E">
        <w:rPr>
          <w:b/>
          <w:bCs/>
        </w:rPr>
        <w:t>Privacy regulation</w:t>
      </w:r>
    </w:p>
    <w:p w14:paraId="7F8F24C2" w14:textId="767497A8" w:rsidR="00FA1CB5" w:rsidRPr="00DC204E" w:rsidRDefault="00FA1CB5" w:rsidP="00FA1C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Online companies should devote more time and effort to preventing </w:t>
      </w:r>
      <w:r w:rsidR="002D3065">
        <w:rPr>
          <w:rFonts w:ascii="Times New Roman" w:hAnsi="Times New Roman" w:cs="Times New Roman"/>
          <w:sz w:val="24"/>
          <w:szCs w:val="24"/>
          <w:lang w:val="en-GB"/>
        </w:rPr>
        <w:t>unauthorised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access to personal information.</w:t>
      </w:r>
    </w:p>
    <w:p w14:paraId="3182312C" w14:textId="60E414C0" w:rsidR="00FA1CB5" w:rsidRPr="00DC204E" w:rsidRDefault="00FA1CB5" w:rsidP="00FA1C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Computer databases that contain personal information should be protected from </w:t>
      </w:r>
      <w:r w:rsidR="002D3065">
        <w:rPr>
          <w:rFonts w:ascii="Times New Roman" w:hAnsi="Times New Roman" w:cs="Times New Roman"/>
          <w:sz w:val="24"/>
          <w:szCs w:val="24"/>
          <w:lang w:val="en-GB"/>
        </w:rPr>
        <w:t>unauthorised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access—no matter how much it costs.</w:t>
      </w:r>
    </w:p>
    <w:p w14:paraId="6AA520DA" w14:textId="6642CA1E" w:rsidR="00FA1CB5" w:rsidRPr="00DC204E" w:rsidRDefault="00FA1CB5" w:rsidP="00FA1C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C204E">
        <w:rPr>
          <w:rFonts w:ascii="Times New Roman" w:hAnsi="Times New Roman" w:cs="Times New Roman"/>
          <w:sz w:val="24"/>
          <w:szCs w:val="24"/>
        </w:rPr>
        <w:t>Data regulation and legislation must be in place to protect my data.</w:t>
      </w:r>
    </w:p>
    <w:p w14:paraId="5BEA2A0E" w14:textId="3F893ED5" w:rsidR="00FA1CB5" w:rsidRPr="00DC204E" w:rsidRDefault="00FA1CB5" w:rsidP="00FA1C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It is enough for me to know that the Saudi</w:t>
      </w:r>
      <w:r w:rsidR="00DC204E" w:rsidRPr="00DC204E">
        <w:rPr>
          <w:rFonts w:ascii="Times New Roman" w:hAnsi="Times New Roman" w:cs="Times New Roman"/>
          <w:sz w:val="24"/>
          <w:szCs w:val="24"/>
          <w:lang w:val="en-GB"/>
        </w:rPr>
        <w:t>'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s company has a privacy policy disclosure, which means they will not misuse my information. </w:t>
      </w:r>
    </w:p>
    <w:p w14:paraId="415C3347" w14:textId="77777777" w:rsidR="00FA1CB5" w:rsidRPr="00DC204E" w:rsidRDefault="00FA1CB5" w:rsidP="00FA1CB5">
      <w:pPr>
        <w:autoSpaceDE w:val="0"/>
        <w:autoSpaceDN w:val="0"/>
        <w:adjustRightInd w:val="0"/>
        <w:spacing w:line="276" w:lineRule="auto"/>
        <w:jc w:val="both"/>
        <w:rPr>
          <w:lang w:val="en-GB"/>
        </w:rPr>
      </w:pPr>
    </w:p>
    <w:p w14:paraId="0927FC9E" w14:textId="77777777" w:rsidR="00FA1CB5" w:rsidRPr="00DC204E" w:rsidRDefault="00FA1CB5" w:rsidP="00FA1CB5">
      <w:pPr>
        <w:spacing w:line="276" w:lineRule="auto"/>
        <w:jc w:val="both"/>
      </w:pPr>
    </w:p>
    <w:p w14:paraId="5E12FA5C" w14:textId="77777777" w:rsidR="00FA1CB5" w:rsidRPr="00DC204E" w:rsidRDefault="00FA1CB5" w:rsidP="00FA1CB5">
      <w:pPr>
        <w:spacing w:line="276" w:lineRule="auto"/>
        <w:jc w:val="both"/>
      </w:pPr>
    </w:p>
    <w:p w14:paraId="191B87C5" w14:textId="77777777" w:rsidR="00FA1CB5" w:rsidRPr="00DC204E" w:rsidRDefault="00FA1CB5" w:rsidP="00FA1CB5">
      <w:pPr>
        <w:spacing w:line="276" w:lineRule="auto"/>
        <w:jc w:val="both"/>
        <w:rPr>
          <w:b/>
          <w:bCs/>
        </w:rPr>
      </w:pPr>
      <w:r w:rsidRPr="00DC204E">
        <w:rPr>
          <w:b/>
          <w:bCs/>
        </w:rPr>
        <w:t>Autonomy</w:t>
      </w:r>
    </w:p>
    <w:p w14:paraId="50345D11" w14:textId="7A762C9E" w:rsidR="00FA1CB5" w:rsidRPr="00DC204E" w:rsidRDefault="00FA1CB5" w:rsidP="00FA1C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Online companies should not use personal information for any purpose unless it has been </w:t>
      </w:r>
      <w:r w:rsidR="002D3065">
        <w:rPr>
          <w:rFonts w:ascii="Times New Roman" w:hAnsi="Times New Roman" w:cs="Times New Roman"/>
          <w:sz w:val="24"/>
          <w:szCs w:val="24"/>
          <w:lang w:val="en-GB"/>
        </w:rPr>
        <w:t>authorised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 by the individuals who provided </w:t>
      </w:r>
      <w:r w:rsidR="002D3065">
        <w:rPr>
          <w:rFonts w:ascii="Times New Roman" w:hAnsi="Times New Roman" w:cs="Times New Roman"/>
          <w:sz w:val="24"/>
          <w:szCs w:val="24"/>
          <w:lang w:val="en-GB"/>
        </w:rPr>
        <w:t>input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E3407A" w14:textId="77777777" w:rsidR="00FA1CB5" w:rsidRPr="00DC204E" w:rsidRDefault="00FA1CB5" w:rsidP="00FA1C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lastRenderedPageBreak/>
        <w:t>When people give personal information to an online company for some reason, the online company should never use the information for any other reason.</w:t>
      </w:r>
    </w:p>
    <w:p w14:paraId="402D3FFE" w14:textId="62DB5A35" w:rsidR="00FA1CB5" w:rsidRPr="00DC204E" w:rsidRDefault="00FA1CB5" w:rsidP="00FA1C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>Online companies should never sell personal information in their computer databases to other companies.</w:t>
      </w:r>
    </w:p>
    <w:p w14:paraId="22FCCB8B" w14:textId="21EAD062" w:rsidR="00FA1CB5" w:rsidRPr="00DC204E" w:rsidRDefault="00FA1CB5" w:rsidP="00FA1C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C204E">
        <w:rPr>
          <w:rFonts w:ascii="Times New Roman" w:hAnsi="Times New Roman" w:cs="Times New Roman"/>
          <w:sz w:val="24"/>
          <w:szCs w:val="24"/>
          <w:lang w:val="en-GB"/>
        </w:rPr>
        <w:t xml:space="preserve">Online companies should never share personal information with other companies unless </w:t>
      </w:r>
      <w:r w:rsidR="002D3065">
        <w:rPr>
          <w:rFonts w:ascii="Times New Roman" w:hAnsi="Times New Roman" w:cs="Times New Roman"/>
          <w:sz w:val="24"/>
          <w:szCs w:val="24"/>
          <w:lang w:val="en-GB"/>
        </w:rPr>
        <w:t>authorised</w:t>
      </w:r>
      <w:r w:rsidRPr="00DC204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71945EC" w14:textId="77777777" w:rsidR="001C3282" w:rsidRPr="00DC204E" w:rsidRDefault="002D3065"/>
    <w:sectPr w:rsidR="001C3282" w:rsidRPr="00DC204E" w:rsidSect="007D1607">
      <w:pgSz w:w="11900" w:h="16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E971E" w14:textId="77777777" w:rsidR="00FA1CB5" w:rsidRDefault="00FA1CB5" w:rsidP="00FA1CB5">
      <w:r>
        <w:separator/>
      </w:r>
    </w:p>
  </w:endnote>
  <w:endnote w:type="continuationSeparator" w:id="0">
    <w:p w14:paraId="3A1F3F73" w14:textId="77777777" w:rsidR="00FA1CB5" w:rsidRDefault="00FA1CB5" w:rsidP="00FA1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44DE9" w14:textId="77777777" w:rsidR="00FA1CB5" w:rsidRDefault="00FA1CB5" w:rsidP="00FA1CB5">
      <w:r>
        <w:separator/>
      </w:r>
    </w:p>
  </w:footnote>
  <w:footnote w:type="continuationSeparator" w:id="0">
    <w:p w14:paraId="3CEAF4C3" w14:textId="77777777" w:rsidR="00FA1CB5" w:rsidRDefault="00FA1CB5" w:rsidP="00FA1C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96384"/>
    <w:multiLevelType w:val="hybridMultilevel"/>
    <w:tmpl w:val="1E9480B2"/>
    <w:lvl w:ilvl="0" w:tplc="77B86438">
      <w:start w:val="1"/>
      <w:numFmt w:val="decimal"/>
      <w:lvlText w:val="(%1)"/>
      <w:lvlJc w:val="left"/>
      <w:pPr>
        <w:ind w:left="740" w:hanging="3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E62AC"/>
    <w:multiLevelType w:val="hybridMultilevel"/>
    <w:tmpl w:val="14623814"/>
    <w:lvl w:ilvl="0" w:tplc="77B86438">
      <w:start w:val="1"/>
      <w:numFmt w:val="decimal"/>
      <w:lvlText w:val="(%1)"/>
      <w:lvlJc w:val="left"/>
      <w:pPr>
        <w:ind w:left="740" w:hanging="3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5018D5"/>
    <w:multiLevelType w:val="hybridMultilevel"/>
    <w:tmpl w:val="46627F4A"/>
    <w:lvl w:ilvl="0" w:tplc="E26C0B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484A3F"/>
    <w:multiLevelType w:val="hybridMultilevel"/>
    <w:tmpl w:val="66AE9E94"/>
    <w:lvl w:ilvl="0" w:tplc="E26C0B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13262"/>
    <w:multiLevelType w:val="hybridMultilevel"/>
    <w:tmpl w:val="1938F836"/>
    <w:lvl w:ilvl="0" w:tplc="E26C0B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trA0NDM1MTE1NTRR0lEKTi0uzszPAykwqgUAlhJGAiwAAAA="/>
  </w:docVars>
  <w:rsids>
    <w:rsidRoot w:val="00FA1CB5"/>
    <w:rsid w:val="002D3065"/>
    <w:rsid w:val="00597BF2"/>
    <w:rsid w:val="00AE61F9"/>
    <w:rsid w:val="00DC204E"/>
    <w:rsid w:val="00FA1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602774"/>
  <w15:chartTrackingRefBased/>
  <w15:docId w15:val="{9C25B7D2-76AD-4112-B1E3-AEC9F60D1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C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CB5"/>
    <w:pPr>
      <w:widowControl w:val="0"/>
      <w:spacing w:after="160" w:line="259" w:lineRule="auto"/>
      <w:ind w:left="720"/>
      <w:contextualSpacing/>
      <w:jc w:val="both"/>
    </w:pPr>
    <w:rPr>
      <w:rFonts w:ascii="Calibri" w:eastAsia="Calibri" w:hAnsi="Calibri" w:cs="Calibri"/>
      <w:color w:val="000000"/>
      <w:sz w:val="22"/>
      <w:szCs w:val="22"/>
      <w:lang w:eastAsia="zh-CN"/>
    </w:rPr>
  </w:style>
  <w:style w:type="paragraph" w:customStyle="1" w:styleId="Default">
    <w:name w:val="Default"/>
    <w:rsid w:val="00FA1C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1561C7AC61740AC0C42373ECAF626" ma:contentTypeVersion="14" ma:contentTypeDescription="Create a new document." ma:contentTypeScope="" ma:versionID="6e6c3fb178354648d2c139861b991bf9">
  <xsd:schema xmlns:xsd="http://www.w3.org/2001/XMLSchema" xmlns:xs="http://www.w3.org/2001/XMLSchema" xmlns:p="http://schemas.microsoft.com/office/2006/metadata/properties" xmlns:ns3="0fb774b7-0571-4e61-9f02-9eb8691563b7" xmlns:ns4="4a3a446d-7f3a-4d3c-9240-ab7cb2625859" targetNamespace="http://schemas.microsoft.com/office/2006/metadata/properties" ma:root="true" ma:fieldsID="5602bcf9ed80c9e0c83c05d678b86622" ns3:_="" ns4:_="">
    <xsd:import namespace="0fb774b7-0571-4e61-9f02-9eb8691563b7"/>
    <xsd:import namespace="4a3a446d-7f3a-4d3c-9240-ab7cb2625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774b7-0571-4e61-9f02-9eb869156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a446d-7f3a-4d3c-9240-ab7cb2625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1C8CD3-F0A4-4D3D-A508-7B3D2980A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774b7-0571-4e61-9f02-9eb8691563b7"/>
    <ds:schemaRef ds:uri="4a3a446d-7f3a-4d3c-9240-ab7cb2625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4D767C-D54B-45EB-9568-F632EA2B35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2002E7-355E-40A2-9C95-BDD6B71C332E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fb774b7-0571-4e61-9f02-9eb8691563b7"/>
    <ds:schemaRef ds:uri="http://www.w3.org/XML/1998/namespace"/>
    <ds:schemaRef ds:uri="http://schemas.openxmlformats.org/package/2006/metadata/core-properties"/>
    <ds:schemaRef ds:uri="4a3a446d-7f3a-4d3c-9240-ab7cb2625859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0</Words>
  <Characters>1827</Characters>
  <Application>Microsoft Office Word</Application>
  <DocSecurity>0</DocSecurity>
  <Lines>15</Lines>
  <Paragraphs>4</Paragraphs>
  <ScaleCrop>false</ScaleCrop>
  <Company>University of Technology Sydney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Sohaib</dc:creator>
  <cp:keywords/>
  <dc:description/>
  <cp:lastModifiedBy>Osama Sohaib</cp:lastModifiedBy>
  <cp:revision>3</cp:revision>
  <dcterms:created xsi:type="dcterms:W3CDTF">2021-12-28T04:21:00Z</dcterms:created>
  <dcterms:modified xsi:type="dcterms:W3CDTF">2022-02-09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12-28T04:21:56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6f2f4b9b-23bc-4a1b-807c-2f33a1d88aa1</vt:lpwstr>
  </property>
  <property fmtid="{D5CDD505-2E9C-101B-9397-08002B2CF9AE}" pid="8" name="MSIP_Label_51a6c3db-1667-4f49-995a-8b9973972958_ContentBits">
    <vt:lpwstr>0</vt:lpwstr>
  </property>
  <property fmtid="{D5CDD505-2E9C-101B-9397-08002B2CF9AE}" pid="9" name="ContentTypeId">
    <vt:lpwstr>0x010100EAA1561C7AC61740AC0C42373ECAF626</vt:lpwstr>
  </property>
</Properties>
</file>